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8CA8EC" w14:textId="77777777" w:rsidR="002C6CDD" w:rsidRDefault="002C6CDD" w:rsidP="002C6CDD">
      <w:r>
        <w:t>Name: Gaurav Dhavale</w:t>
      </w:r>
    </w:p>
    <w:p w14:paraId="688CC112" w14:textId="372A07AF" w:rsidR="00C03487" w:rsidRDefault="002C6CDD" w:rsidP="002C6CDD">
      <w:r>
        <w:t>NetId: gdd160130</w:t>
      </w:r>
    </w:p>
    <w:p w14:paraId="6275969E" w14:textId="6A10E0D9" w:rsidR="002C6CDD" w:rsidRDefault="002C6CDD" w:rsidP="002C6CDD"/>
    <w:p w14:paraId="248ED0E1" w14:textId="0EB286C6" w:rsidR="00FC4154" w:rsidRPr="00FC4154" w:rsidRDefault="00FC4154" w:rsidP="002C6CDD">
      <w:pPr>
        <w:rPr>
          <w:b/>
        </w:rPr>
      </w:pPr>
      <w:r w:rsidRPr="00FC4154">
        <w:rPr>
          <w:b/>
        </w:rPr>
        <w:t xml:space="preserve">Data Model </w:t>
      </w:r>
    </w:p>
    <w:p w14:paraId="522DFE8F" w14:textId="3534A609" w:rsidR="00C93E5E" w:rsidRDefault="00C93E5E" w:rsidP="002C6CDD">
      <w:bookmarkStart w:id="0" w:name="_GoBack"/>
      <w:r w:rsidRPr="00C93E5E">
        <w:rPr>
          <w:lang w:val="en-IN"/>
        </w:rPr>
        <w:drawing>
          <wp:inline distT="0" distB="0" distL="0" distR="0" wp14:anchorId="3FD2842E" wp14:editId="4E6478AF">
            <wp:extent cx="5731510" cy="2663825"/>
            <wp:effectExtent l="0" t="0" r="2540" b="3175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0D2CA12" w14:textId="4E6679A5" w:rsidR="00C93E5E" w:rsidRDefault="00C93E5E" w:rsidP="002C6CDD"/>
    <w:p w14:paraId="4C559FC8" w14:textId="38CFA891" w:rsidR="00E965EF" w:rsidRPr="00E965EF" w:rsidRDefault="00E965EF" w:rsidP="002C6CDD">
      <w:pPr>
        <w:rPr>
          <w:b/>
          <w:sz w:val="24"/>
        </w:rPr>
      </w:pPr>
      <w:r w:rsidRPr="00E965EF">
        <w:rPr>
          <w:b/>
          <w:sz w:val="24"/>
        </w:rPr>
        <w:t>Visualization</w:t>
      </w:r>
    </w:p>
    <w:p w14:paraId="17FC0A41" w14:textId="55796125" w:rsidR="006D2D28" w:rsidRPr="006D2D28" w:rsidRDefault="006D2D28" w:rsidP="002C6CDD">
      <w:pPr>
        <w:rPr>
          <w:b/>
        </w:rPr>
      </w:pPr>
      <w:r w:rsidRPr="006D2D28">
        <w:rPr>
          <w:b/>
        </w:rPr>
        <w:t>Dashboard:</w:t>
      </w:r>
    </w:p>
    <w:p w14:paraId="4306EDAD" w14:textId="12D7CF3E" w:rsidR="00C93E5E" w:rsidRDefault="00C93E5E" w:rsidP="002C6CDD">
      <w:r w:rsidRPr="00C93E5E">
        <w:rPr>
          <w:lang w:val="en-IN"/>
        </w:rPr>
        <w:drawing>
          <wp:inline distT="0" distB="0" distL="0" distR="0" wp14:anchorId="1C67D16B" wp14:editId="66804708">
            <wp:extent cx="5731510" cy="2973705"/>
            <wp:effectExtent l="0" t="0" r="254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3DF5" w14:textId="2C909E63" w:rsidR="00C93E5E" w:rsidRDefault="00C93E5E" w:rsidP="002C6CDD"/>
    <w:p w14:paraId="4318FC8E" w14:textId="0808044C" w:rsidR="006D2D28" w:rsidRDefault="006D2D28" w:rsidP="002C6CDD"/>
    <w:p w14:paraId="36997A87" w14:textId="3F8AC91C" w:rsidR="006D2D28" w:rsidRDefault="006D2D28" w:rsidP="002C6CDD"/>
    <w:p w14:paraId="4A521E0C" w14:textId="7865223E" w:rsidR="006D2D28" w:rsidRDefault="006D2D28" w:rsidP="002C6CDD"/>
    <w:p w14:paraId="5ADF9032" w14:textId="37A7AA61" w:rsidR="006D2D28" w:rsidRPr="006D2D28" w:rsidRDefault="006D2D28" w:rsidP="002C6CDD">
      <w:pPr>
        <w:rPr>
          <w:b/>
        </w:rPr>
      </w:pPr>
      <w:r w:rsidRPr="006D2D28">
        <w:rPr>
          <w:b/>
        </w:rPr>
        <w:t>Player Analysis</w:t>
      </w:r>
    </w:p>
    <w:p w14:paraId="5A21571E" w14:textId="1B7B3568" w:rsidR="00C93E5E" w:rsidRDefault="00C93E5E" w:rsidP="002C6CDD">
      <w:r w:rsidRPr="00C93E5E">
        <w:rPr>
          <w:lang w:val="en-IN"/>
        </w:rPr>
        <w:drawing>
          <wp:inline distT="0" distB="0" distL="0" distR="0" wp14:anchorId="0966C766" wp14:editId="7F4C8F64">
            <wp:extent cx="5731510" cy="2856865"/>
            <wp:effectExtent l="0" t="0" r="2540" b="63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C98B7" w14:textId="69D29538" w:rsidR="00C93E5E" w:rsidRDefault="00C93E5E" w:rsidP="002C6CDD"/>
    <w:p w14:paraId="4EB372E3" w14:textId="7EF5BE06" w:rsidR="006D2D28" w:rsidRPr="006D2D28" w:rsidRDefault="006D2D28" w:rsidP="002C6CDD">
      <w:pPr>
        <w:rPr>
          <w:b/>
        </w:rPr>
      </w:pPr>
      <w:r w:rsidRPr="006D2D28">
        <w:rPr>
          <w:b/>
        </w:rPr>
        <w:t>Team Analysis</w:t>
      </w:r>
    </w:p>
    <w:p w14:paraId="4640A6EA" w14:textId="5FEA6290" w:rsidR="00C93E5E" w:rsidRPr="002C6CDD" w:rsidRDefault="00C93E5E" w:rsidP="002C6CDD">
      <w:r w:rsidRPr="00C93E5E">
        <w:rPr>
          <w:lang w:val="en-IN"/>
        </w:rPr>
        <w:drawing>
          <wp:inline distT="0" distB="0" distL="0" distR="0" wp14:anchorId="3DD42539" wp14:editId="35DD12B5">
            <wp:extent cx="5731510" cy="2874010"/>
            <wp:effectExtent l="0" t="0" r="2540" b="2540"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3E5E" w:rsidRPr="002C6C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sDQ2sbA0NDSxMDFU0lEKTi0uzszPAykwrAUAk7h30CwAAAA="/>
  </w:docVars>
  <w:rsids>
    <w:rsidRoot w:val="007376F3"/>
    <w:rsid w:val="002C6CDD"/>
    <w:rsid w:val="004A08F5"/>
    <w:rsid w:val="006D2D28"/>
    <w:rsid w:val="00731027"/>
    <w:rsid w:val="007376F3"/>
    <w:rsid w:val="0084185F"/>
    <w:rsid w:val="00B4242E"/>
    <w:rsid w:val="00C03487"/>
    <w:rsid w:val="00C93E5E"/>
    <w:rsid w:val="00E965EF"/>
    <w:rsid w:val="00FC4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855B9"/>
  <w15:chartTrackingRefBased/>
  <w15:docId w15:val="{1C3AFAE8-6EEB-4C22-9E38-C48B13480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045DAD-6CC8-42B4-918A-61D53C91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Dhavale</dc:creator>
  <cp:keywords/>
  <dc:description/>
  <cp:lastModifiedBy>Gaurav Dhavale</cp:lastModifiedBy>
  <cp:revision>8</cp:revision>
  <dcterms:created xsi:type="dcterms:W3CDTF">2017-04-05T18:09:00Z</dcterms:created>
  <dcterms:modified xsi:type="dcterms:W3CDTF">2017-04-05T18:21:00Z</dcterms:modified>
</cp:coreProperties>
</file>